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4BFE15A9" w14:textId="77777777" w:rsidR="005D0371" w:rsidRPr="00C66D0C" w:rsidRDefault="005D0371" w:rsidP="00D62356">
      <w:pPr>
        <w:ind w:firstLine="0"/>
        <w:rPr>
          <w:rFonts w:asciiTheme="majorBidi" w:hAnsiTheme="majorBidi" w:cstheme="majorBidi"/>
        </w:rPr>
      </w:pPr>
    </w:p>
    <w:p w14:paraId="6D91CF6E" w14:textId="77777777" w:rsidR="005D0371" w:rsidRPr="00C66D0C" w:rsidRDefault="005D0371">
      <w:pPr>
        <w:pStyle w:val="WW-"/>
        <w:ind w:left="-180" w:firstLine="0"/>
        <w:rPr>
          <w:rFonts w:asciiTheme="majorBidi" w:hAnsiTheme="majorBidi" w:cstheme="majorBidi"/>
          <w:caps/>
          <w:color w:val="1F4E79" w:themeColor="accent1" w:themeShade="80"/>
          <w:sz w:val="32"/>
        </w:rPr>
      </w:pPr>
      <w:r w:rsidRPr="00C66D0C">
        <w:rPr>
          <w:rFonts w:asciiTheme="majorBidi" w:hAnsiTheme="majorBidi" w:cstheme="majorBidi"/>
          <w:caps/>
          <w:color w:val="1F4E79" w:themeColor="accent1" w:themeShade="80"/>
          <w:sz w:val="32"/>
        </w:rPr>
        <w:t xml:space="preserve">ОТЧЕТ </w:t>
      </w:r>
    </w:p>
    <w:p w14:paraId="0DCFA367" w14:textId="58D70F90" w:rsidR="005D0371" w:rsidRPr="00C66D0C" w:rsidRDefault="005D0371">
      <w:pPr>
        <w:pStyle w:val="WW-"/>
        <w:ind w:left="-180" w:firstLine="0"/>
        <w:rPr>
          <w:rFonts w:asciiTheme="majorBidi" w:hAnsiTheme="majorBidi" w:cstheme="majorBidi"/>
          <w:color w:val="1F4E79" w:themeColor="accent1" w:themeShade="80"/>
          <w:sz w:val="32"/>
          <w:u w:val="single"/>
        </w:rPr>
      </w:pPr>
      <w:r w:rsidRPr="00C66D0C">
        <w:rPr>
          <w:rFonts w:asciiTheme="majorBidi" w:hAnsiTheme="majorBidi" w:cstheme="majorBidi"/>
          <w:caps/>
          <w:color w:val="1F4E79" w:themeColor="accent1" w:themeShade="80"/>
          <w:sz w:val="32"/>
        </w:rPr>
        <w:t xml:space="preserve">по лабораторной работе № </w:t>
      </w:r>
      <w:r w:rsidR="00D169F3" w:rsidRPr="00C66D0C">
        <w:rPr>
          <w:rFonts w:asciiTheme="majorBidi" w:hAnsiTheme="majorBidi" w:cstheme="majorBidi"/>
          <w:caps/>
          <w:color w:val="1F4E79" w:themeColor="accent1" w:themeShade="80"/>
          <w:sz w:val="32"/>
          <w:u w:val="single"/>
        </w:rPr>
        <w:t>1</w:t>
      </w:r>
      <w:r w:rsidR="00D169F3" w:rsidRPr="00C66D0C">
        <w:rPr>
          <w:rFonts w:asciiTheme="majorBidi" w:hAnsiTheme="majorBidi" w:cstheme="majorBidi"/>
          <w:color w:val="1F4E79" w:themeColor="accent1" w:themeShade="80"/>
        </w:rPr>
        <w:t xml:space="preserve"> </w:t>
      </w:r>
    </w:p>
    <w:p w14:paraId="71BC6462" w14:textId="219CC143" w:rsidR="005D0371" w:rsidRPr="00C66D0C" w:rsidRDefault="00FF48F0">
      <w:pPr>
        <w:pStyle w:val="Subtitle"/>
        <w:ind w:left="-180" w:firstLine="0"/>
        <w:rPr>
          <w:rFonts w:asciiTheme="majorBidi" w:hAnsiTheme="majorBidi" w:cstheme="majorBidi"/>
          <w:sz w:val="32"/>
          <w:u w:val="single"/>
        </w:rPr>
      </w:pPr>
      <w:r w:rsidRPr="00C66D0C">
        <w:rPr>
          <w:rFonts w:asciiTheme="majorBidi" w:hAnsiTheme="majorBidi" w:cstheme="majorBidi"/>
          <w:sz w:val="32"/>
          <w:u w:val="single"/>
        </w:rPr>
        <w:t xml:space="preserve">дисциплина: </w:t>
      </w:r>
      <w:r w:rsidR="00D169F3" w:rsidRPr="00C66D0C">
        <w:rPr>
          <w:rFonts w:asciiTheme="majorBidi" w:hAnsiTheme="majorBidi" w:cstheme="majorBidi"/>
          <w:sz w:val="32"/>
          <w:u w:val="single"/>
        </w:rPr>
        <w:t>Информационная безопасность</w:t>
      </w:r>
    </w:p>
    <w:p w14:paraId="15AEE276" w14:textId="450B6DDB" w:rsidR="003B7CC8" w:rsidRPr="00C66D0C" w:rsidRDefault="003B7CC8" w:rsidP="003B7CC8">
      <w:pPr>
        <w:pStyle w:val="BodyText"/>
        <w:jc w:val="center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Альсид Мона НФИбд-03-18</w:t>
      </w:r>
    </w:p>
    <w:sdt>
      <w:sdtPr>
        <w:rPr>
          <w:rFonts w:asciiTheme="majorBidi" w:eastAsiaTheme="minorHAnsi" w:hAnsiTheme="majorBidi" w:cs="FreeSans"/>
          <w:color w:val="auto"/>
          <w:kern w:val="1"/>
          <w:sz w:val="24"/>
          <w:szCs w:val="24"/>
          <w:lang w:eastAsia="zh-CN" w:bidi="hi-IN"/>
        </w:rPr>
        <w:id w:val="859087040"/>
        <w:docPartObj>
          <w:docPartGallery w:val="Table of Contents"/>
          <w:docPartUnique/>
        </w:docPartObj>
      </w:sdtPr>
      <w:sdtEndPr>
        <w:rPr>
          <w:rFonts w:eastAsia="Droid Sans Fallback"/>
        </w:rPr>
      </w:sdtEndPr>
      <w:sdtContent>
        <w:p w14:paraId="5E75AE50" w14:textId="77777777" w:rsidR="003B7CC8" w:rsidRPr="00C66D0C" w:rsidRDefault="003B7CC8" w:rsidP="003B7CC8">
          <w:pPr>
            <w:pStyle w:val="TOCHeading"/>
            <w:rPr>
              <w:rFonts w:asciiTheme="majorBidi" w:hAnsiTheme="majorBidi"/>
            </w:rPr>
          </w:pPr>
          <w:r w:rsidRPr="00C66D0C">
            <w:rPr>
              <w:rFonts w:asciiTheme="majorBidi" w:hAnsiTheme="majorBidi"/>
            </w:rPr>
            <w:t>Содержание</w:t>
          </w:r>
        </w:p>
        <w:p w14:paraId="63AD1837" w14:textId="05789E33" w:rsidR="003B7CC8" w:rsidRPr="00C66D0C" w:rsidRDefault="003B7CC8" w:rsidP="003B7CC8">
          <w:pPr>
            <w:pStyle w:val="TOC1"/>
            <w:tabs>
              <w:tab w:val="left" w:pos="440"/>
              <w:tab w:val="right" w:leader="dot" w:pos="9350"/>
            </w:tabs>
            <w:rPr>
              <w:rFonts w:asciiTheme="majorBidi" w:hAnsiTheme="majorBidi" w:cstheme="majorBidi"/>
              <w:noProof/>
            </w:rPr>
          </w:pPr>
          <w:r w:rsidRPr="00C66D0C">
            <w:rPr>
              <w:rFonts w:asciiTheme="majorBidi" w:hAnsiTheme="majorBidi" w:cstheme="majorBidi"/>
            </w:rPr>
            <w:fldChar w:fldCharType="begin"/>
          </w:r>
          <w:r w:rsidRPr="00C66D0C">
            <w:rPr>
              <w:rFonts w:asciiTheme="majorBidi" w:hAnsiTheme="majorBidi" w:cstheme="majorBidi"/>
            </w:rPr>
            <w:instrText>TOC \o "1-3" \h \z \u</w:instrText>
          </w:r>
          <w:r w:rsidRPr="00C66D0C">
            <w:rPr>
              <w:rFonts w:asciiTheme="majorBidi" w:hAnsiTheme="majorBidi" w:cstheme="majorBidi"/>
            </w:rPr>
            <w:fldChar w:fldCharType="separate"/>
          </w:r>
          <w:hyperlink r:id="rId5" w:anchor="_Toc82895418" w:history="1">
            <w:r w:rsidRPr="00C66D0C">
              <w:rPr>
                <w:rStyle w:val="Hyperlink"/>
                <w:rFonts w:asciiTheme="majorBidi" w:hAnsiTheme="majorBidi" w:cstheme="majorBidi"/>
                <w:noProof/>
              </w:rPr>
              <w:t>1</w:t>
            </w:r>
            <w:r w:rsidRPr="00C66D0C">
              <w:rPr>
                <w:rStyle w:val="Hyperlink"/>
                <w:rFonts w:asciiTheme="majorBidi" w:hAnsiTheme="majorBidi" w:cstheme="majorBidi"/>
                <w:noProof/>
              </w:rPr>
              <w:tab/>
              <w:t>Цель работы</w:t>
            </w:r>
            <w:r w:rsidRPr="00C66D0C">
              <w:rPr>
                <w:rStyle w:val="Hyperlink"/>
                <w:rFonts w:asciiTheme="majorBidi" w:hAnsiTheme="majorBidi" w:cstheme="majorBidi"/>
                <w:noProof/>
                <w:webHidden/>
              </w:rPr>
              <w:tab/>
            </w:r>
            <w:r w:rsidR="00C66D0C" w:rsidRPr="00C66D0C">
              <w:rPr>
                <w:rStyle w:val="Hyperlink"/>
                <w:rFonts w:asciiTheme="majorBidi" w:hAnsiTheme="majorBidi" w:cstheme="majorBidi"/>
                <w:noProof/>
                <w:webHidden/>
                <w:lang w:val="en-US"/>
              </w:rPr>
              <w:t>1</w:t>
            </w:r>
          </w:hyperlink>
        </w:p>
        <w:p w14:paraId="0286D811" w14:textId="2C1F04E6" w:rsidR="003B7CC8" w:rsidRPr="00C66D0C" w:rsidRDefault="00013061" w:rsidP="00D62356">
          <w:pPr>
            <w:pStyle w:val="TOC1"/>
            <w:numPr>
              <w:ilvl w:val="0"/>
              <w:numId w:val="7"/>
            </w:numPr>
            <w:tabs>
              <w:tab w:val="left" w:pos="440"/>
              <w:tab w:val="right" w:leader="dot" w:pos="9350"/>
            </w:tabs>
            <w:rPr>
              <w:rFonts w:asciiTheme="majorBidi" w:hAnsiTheme="majorBidi" w:cstheme="majorBidi"/>
              <w:noProof/>
            </w:rPr>
          </w:pPr>
          <w:hyperlink r:id="rId6" w:anchor="_Toc82895419" w:history="1">
            <w:r w:rsidR="003B7CC8" w:rsidRPr="00C66D0C">
              <w:rPr>
                <w:rStyle w:val="Hyperlink"/>
                <w:rFonts w:asciiTheme="majorBidi" w:hAnsiTheme="majorBidi" w:cstheme="majorBidi"/>
                <w:noProof/>
              </w:rPr>
              <w:t>Выполнение лабораторной работы</w:t>
            </w:r>
            <w:r w:rsidR="003B7CC8" w:rsidRPr="00C66D0C">
              <w:rPr>
                <w:rStyle w:val="Hyperlink"/>
                <w:rFonts w:asciiTheme="majorBidi" w:hAnsiTheme="majorBidi" w:cstheme="majorBidi"/>
                <w:noProof/>
                <w:webHidden/>
              </w:rPr>
              <w:tab/>
            </w:r>
            <w:r w:rsidR="00C66D0C" w:rsidRPr="00C66D0C">
              <w:rPr>
                <w:rStyle w:val="Hyperlink"/>
                <w:rFonts w:asciiTheme="majorBidi" w:hAnsiTheme="majorBidi" w:cstheme="majorBidi"/>
                <w:noProof/>
                <w:webHidden/>
                <w:lang w:val="en-US"/>
              </w:rPr>
              <w:t>1</w:t>
            </w:r>
          </w:hyperlink>
        </w:p>
        <w:p w14:paraId="0A1BAEBD" w14:textId="7575DFDA" w:rsidR="003B7CC8" w:rsidRPr="00C66D0C" w:rsidRDefault="00D62356" w:rsidP="00D62356">
          <w:pPr>
            <w:pStyle w:val="TOC1"/>
            <w:tabs>
              <w:tab w:val="left" w:pos="440"/>
              <w:tab w:val="right" w:leader="dot" w:pos="9350"/>
            </w:tabs>
            <w:rPr>
              <w:rFonts w:asciiTheme="majorBidi" w:hAnsiTheme="majorBidi" w:cstheme="majorBidi"/>
              <w:noProof/>
            </w:rPr>
          </w:pPr>
          <w:r w:rsidRPr="00C66D0C">
            <w:rPr>
              <w:rStyle w:val="Hyperlink"/>
              <w:rFonts w:asciiTheme="majorBidi" w:hAnsiTheme="majorBidi" w:cstheme="majorBidi"/>
              <w:noProof/>
            </w:rPr>
            <w:t>3</w:t>
          </w:r>
          <w:r w:rsidRPr="00C66D0C">
            <w:rPr>
              <w:rStyle w:val="Hyperlink"/>
              <w:rFonts w:asciiTheme="majorBidi" w:hAnsiTheme="majorBidi" w:cstheme="majorBidi"/>
              <w:noProof/>
            </w:rPr>
            <w:tab/>
          </w:r>
          <w:hyperlink r:id="rId7" w:anchor="_Toc82895420" w:history="1">
            <w:r w:rsidR="003B7CC8" w:rsidRPr="00C66D0C">
              <w:rPr>
                <w:rStyle w:val="Hyperlink"/>
                <w:rFonts w:asciiTheme="majorBidi" w:hAnsiTheme="majorBidi" w:cstheme="majorBidi"/>
                <w:noProof/>
              </w:rPr>
              <w:t>Вывод</w:t>
            </w:r>
            <w:r w:rsidR="003B7CC8" w:rsidRPr="00C66D0C">
              <w:rPr>
                <w:rStyle w:val="Hyperlink"/>
                <w:rFonts w:asciiTheme="majorBidi" w:hAnsiTheme="majorBidi" w:cstheme="majorBidi"/>
                <w:noProof/>
                <w:webHidden/>
              </w:rPr>
              <w:tab/>
            </w:r>
            <w:r w:rsidRPr="00C66D0C">
              <w:rPr>
                <w:rStyle w:val="Hyperlink"/>
                <w:rFonts w:asciiTheme="majorBidi" w:hAnsiTheme="majorBidi" w:cstheme="majorBidi"/>
                <w:noProof/>
                <w:webHidden/>
              </w:rPr>
              <w:t>9</w:t>
            </w:r>
          </w:hyperlink>
        </w:p>
        <w:p w14:paraId="630B42BB" w14:textId="77777777" w:rsidR="003B7CC8" w:rsidRPr="00C66D0C" w:rsidRDefault="003B7CC8" w:rsidP="003B7CC8">
          <w:pPr>
            <w:rPr>
              <w:rFonts w:asciiTheme="majorBidi" w:hAnsiTheme="majorBidi" w:cstheme="majorBidi"/>
            </w:rPr>
          </w:pPr>
          <w:r w:rsidRPr="00C66D0C">
            <w:rPr>
              <w:rFonts w:asciiTheme="majorBidi" w:hAnsiTheme="majorBidi" w:cstheme="majorBidi"/>
            </w:rPr>
            <w:fldChar w:fldCharType="end"/>
          </w:r>
        </w:p>
      </w:sdtContent>
    </w:sdt>
    <w:p w14:paraId="1D1CCBC5" w14:textId="5BFF3F43" w:rsidR="00D169F3" w:rsidRPr="00C66D0C" w:rsidRDefault="003B7CC8" w:rsidP="003B7CC8">
      <w:pPr>
        <w:pStyle w:val="Heading1"/>
        <w:rPr>
          <w:rFonts w:asciiTheme="majorBidi" w:hAnsiTheme="majorBidi" w:cstheme="majorBidi"/>
          <w:color w:val="1F4E79" w:themeColor="accent1" w:themeShade="80"/>
        </w:rPr>
      </w:pPr>
      <w:r w:rsidRPr="00C66D0C">
        <w:rPr>
          <w:rStyle w:val="SectionNumber"/>
          <w:rFonts w:asciiTheme="majorBidi" w:hAnsiTheme="majorBidi" w:cstheme="majorBidi"/>
          <w:color w:val="1F4E79" w:themeColor="accent1" w:themeShade="80"/>
        </w:rPr>
        <w:t>1</w:t>
      </w:r>
      <w:r w:rsidRPr="00C66D0C">
        <w:rPr>
          <w:rStyle w:val="SectionNumber"/>
          <w:rFonts w:asciiTheme="majorBidi" w:hAnsiTheme="majorBidi" w:cstheme="majorBidi"/>
          <w:color w:val="1F4E79" w:themeColor="accent1" w:themeShade="80"/>
        </w:rPr>
        <w:tab/>
      </w:r>
      <w:r w:rsidR="00D169F3" w:rsidRPr="00C66D0C">
        <w:rPr>
          <w:rFonts w:asciiTheme="majorBidi" w:hAnsiTheme="majorBidi" w:cstheme="majorBidi"/>
          <w:color w:val="1F4E79" w:themeColor="accent1" w:themeShade="80"/>
        </w:rPr>
        <w:t>Цель работы</w:t>
      </w:r>
    </w:p>
    <w:p w14:paraId="3A2ECB7B" w14:textId="6AD8568E" w:rsidR="00D169F3" w:rsidRPr="00C66D0C" w:rsidRDefault="00D169F3" w:rsidP="00D169F3">
      <w:pPr>
        <w:pStyle w:val="FirstParagraph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p w14:paraId="4DF63C95" w14:textId="058FA83E" w:rsidR="00E63302" w:rsidRPr="00C66D0C" w:rsidRDefault="003B7CC8" w:rsidP="00E63302">
      <w:pPr>
        <w:pStyle w:val="Heading1"/>
        <w:rPr>
          <w:rFonts w:asciiTheme="majorBidi" w:hAnsiTheme="majorBidi" w:cstheme="majorBidi"/>
          <w:color w:val="1F4E79" w:themeColor="accent1" w:themeShade="80"/>
          <w:sz w:val="28"/>
          <w:szCs w:val="28"/>
        </w:rPr>
      </w:pPr>
      <w:r w:rsidRPr="00C66D0C">
        <w:rPr>
          <w:rFonts w:asciiTheme="majorBidi" w:hAnsiTheme="majorBidi" w:cstheme="majorBidi"/>
          <w:color w:val="1F4E79" w:themeColor="accent1" w:themeShade="80"/>
          <w:sz w:val="28"/>
          <w:szCs w:val="28"/>
        </w:rPr>
        <w:t>2</w:t>
      </w:r>
      <w:r w:rsidRPr="00C66D0C">
        <w:rPr>
          <w:rFonts w:asciiTheme="majorBidi" w:hAnsiTheme="majorBidi" w:cstheme="majorBidi"/>
          <w:color w:val="1F4E79" w:themeColor="accent1" w:themeShade="80"/>
          <w:sz w:val="28"/>
          <w:szCs w:val="28"/>
        </w:rPr>
        <w:tab/>
      </w:r>
      <w:r w:rsidR="00E63302" w:rsidRPr="00C66D0C">
        <w:rPr>
          <w:rFonts w:asciiTheme="majorBidi" w:hAnsiTheme="majorBidi" w:cstheme="majorBidi"/>
          <w:color w:val="1F4E79" w:themeColor="accent1" w:themeShade="80"/>
          <w:sz w:val="28"/>
          <w:szCs w:val="28"/>
        </w:rPr>
        <w:t>Выполнение лабораторной работы</w:t>
      </w:r>
    </w:p>
    <w:p w14:paraId="7A7EF47F" w14:textId="2F752586" w:rsidR="00E63302" w:rsidRPr="00C66D0C" w:rsidRDefault="00E63302" w:rsidP="00E63302">
      <w:pPr>
        <w:pStyle w:val="FirstParagraph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Создать виртуальную машину</w:t>
      </w:r>
    </w:p>
    <w:p w14:paraId="087D6772" w14:textId="6D01B107" w:rsidR="00E63302" w:rsidRPr="00C66D0C" w:rsidRDefault="00035EA8" w:rsidP="00E63302">
      <w:pPr>
        <w:pStyle w:val="BodyText"/>
        <w:jc w:val="left"/>
        <w:rPr>
          <w:rFonts w:asciiTheme="majorBidi" w:hAnsiTheme="majorBidi" w:cstheme="majorBidi"/>
          <w:lang w:eastAsia="en-US" w:bidi="ar-SA"/>
        </w:rPr>
      </w:pPr>
      <w:r w:rsidRPr="00C66D0C">
        <w:rPr>
          <w:rFonts w:asciiTheme="majorBidi" w:hAnsiTheme="majorBidi" w:cstheme="majorBidi"/>
          <w:noProof/>
          <w:lang w:eastAsia="en-US" w:bidi="ar-SA"/>
        </w:rPr>
        <w:lastRenderedPageBreak/>
        <w:drawing>
          <wp:inline distT="0" distB="0" distL="0" distR="0" wp14:anchorId="2982A862" wp14:editId="14827CFD">
            <wp:extent cx="5591955" cy="483937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483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A0AAA" w14:textId="77777777" w:rsidR="00035EA8" w:rsidRPr="00C66D0C" w:rsidRDefault="00035EA8" w:rsidP="00035EA8">
      <w:pPr>
        <w:pStyle w:val="ImageCaption"/>
        <w:jc w:val="center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Figure 1: Создание новой виртуальной машины</w:t>
      </w:r>
    </w:p>
    <w:p w14:paraId="6767E0FD" w14:textId="77777777" w:rsidR="00035EA8" w:rsidRPr="00C66D0C" w:rsidRDefault="00035EA8" w:rsidP="00035EA8">
      <w:pPr>
        <w:pStyle w:val="BodyText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Задаю конфигурацию жёсткого диска — VDI, динамический виртуальный диск.</w:t>
      </w:r>
    </w:p>
    <w:p w14:paraId="74F13F71" w14:textId="46A317EC" w:rsidR="00035EA8" w:rsidRPr="00C66D0C" w:rsidRDefault="00035EA8" w:rsidP="00E63302">
      <w:pPr>
        <w:pStyle w:val="BodyText"/>
        <w:jc w:val="left"/>
        <w:rPr>
          <w:rFonts w:asciiTheme="majorBidi" w:hAnsiTheme="majorBidi" w:cstheme="majorBidi"/>
          <w:lang w:eastAsia="en-US" w:bidi="ar-SA"/>
        </w:rPr>
      </w:pPr>
      <w:r w:rsidRPr="00C66D0C">
        <w:rPr>
          <w:rFonts w:asciiTheme="majorBidi" w:hAnsiTheme="majorBidi" w:cstheme="majorBidi"/>
          <w:noProof/>
          <w:lang w:eastAsia="en-US" w:bidi="ar-SA"/>
        </w:rPr>
        <w:lastRenderedPageBreak/>
        <w:drawing>
          <wp:inline distT="0" distB="0" distL="0" distR="0" wp14:anchorId="10AF4563" wp14:editId="2F0591D3">
            <wp:extent cx="5325218" cy="4601217"/>
            <wp:effectExtent l="0" t="0" r="889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4601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98934" w14:textId="3A8B5E7A" w:rsidR="00035EA8" w:rsidRPr="00C66D0C" w:rsidRDefault="00035EA8" w:rsidP="00E63302">
      <w:pPr>
        <w:pStyle w:val="BodyText"/>
        <w:jc w:val="left"/>
        <w:rPr>
          <w:rFonts w:asciiTheme="majorBidi" w:hAnsiTheme="majorBidi" w:cstheme="majorBidi"/>
          <w:lang w:eastAsia="en-US" w:bidi="ar-SA"/>
        </w:rPr>
      </w:pPr>
    </w:p>
    <w:p w14:paraId="1107CCAB" w14:textId="77777777" w:rsidR="00035EA8" w:rsidRPr="00C66D0C" w:rsidRDefault="00035EA8" w:rsidP="00035EA8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Figure 2: Конфигурация жёсткого диска</w:t>
      </w:r>
    </w:p>
    <w:p w14:paraId="734363FB" w14:textId="22A11849" w:rsidR="00035EA8" w:rsidRPr="00C66D0C" w:rsidRDefault="00035EA8" w:rsidP="00035EA8">
      <w:pPr>
        <w:pStyle w:val="CaptionedFigure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  <w:noProof/>
        </w:rPr>
        <w:drawing>
          <wp:inline distT="0" distB="0" distL="0" distR="0" wp14:anchorId="25D583EE" wp14:editId="50CEA51D">
            <wp:extent cx="5935980" cy="3337560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F864C" w14:textId="77777777" w:rsidR="00035EA8" w:rsidRPr="00C66D0C" w:rsidRDefault="00035EA8" w:rsidP="00035EA8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Figure 3: Конфигурация жёсткого диска</w:t>
      </w:r>
    </w:p>
    <w:p w14:paraId="1AB00407" w14:textId="217D187F" w:rsidR="00035EA8" w:rsidRPr="00C66D0C" w:rsidRDefault="00035EA8" w:rsidP="00035EA8">
      <w:pPr>
        <w:pStyle w:val="CaptionedFigure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52A5923A" wp14:editId="495A1FA7">
            <wp:extent cx="5935980" cy="3337560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97421A" w14:textId="77777777" w:rsidR="00035EA8" w:rsidRPr="00C66D0C" w:rsidRDefault="00035EA8" w:rsidP="00035EA8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Figure 4: Конфигурация жёсткого диска</w:t>
      </w:r>
    </w:p>
    <w:p w14:paraId="5ECFDD2C" w14:textId="20F2D717" w:rsidR="00035EA8" w:rsidRPr="00C66D0C" w:rsidRDefault="00035EA8" w:rsidP="00035EA8">
      <w:pPr>
        <w:pStyle w:val="CaptionedFigure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  <w:noProof/>
        </w:rPr>
        <w:drawing>
          <wp:inline distT="0" distB="0" distL="0" distR="0" wp14:anchorId="58305123" wp14:editId="0A98BF62">
            <wp:extent cx="5935980" cy="3337560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4D964" w14:textId="77777777" w:rsidR="00035EA8" w:rsidRPr="00C66D0C" w:rsidRDefault="00035EA8" w:rsidP="00035EA8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Figure 5: Конфигурация жёсткого диска</w:t>
      </w:r>
    </w:p>
    <w:p w14:paraId="247EC6EF" w14:textId="29B64484" w:rsidR="00035EA8" w:rsidRPr="00C66D0C" w:rsidRDefault="00035EA8" w:rsidP="00035EA8">
      <w:pPr>
        <w:pStyle w:val="BodyText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FD95949" wp14:editId="25438B43">
            <wp:extent cx="5935980" cy="3337560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28C74" w14:textId="77777777" w:rsidR="00035EA8" w:rsidRPr="00C66D0C" w:rsidRDefault="00035EA8" w:rsidP="00035EA8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Figure 6: Конфигурация системы</w:t>
      </w:r>
    </w:p>
    <w:p w14:paraId="1FCB0E86" w14:textId="77777777" w:rsidR="00035EA8" w:rsidRPr="00C66D0C" w:rsidRDefault="00035EA8" w:rsidP="00035EA8">
      <w:pPr>
        <w:pStyle w:val="BodyText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 xml:space="preserve">Запускаю виртуальную машину </w:t>
      </w:r>
    </w:p>
    <w:p w14:paraId="285AD495" w14:textId="7854B8EA" w:rsidR="00035EA8" w:rsidRPr="00C66D0C" w:rsidRDefault="00035EA8" w:rsidP="00035EA8">
      <w:pPr>
        <w:pStyle w:val="BodyText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  <w:noProof/>
        </w:rPr>
        <w:drawing>
          <wp:inline distT="0" distB="0" distL="0" distR="0" wp14:anchorId="24F2F3B6" wp14:editId="1DE5149E">
            <wp:extent cx="5935980" cy="3337560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12363" w14:textId="683CA188" w:rsidR="00591C31" w:rsidRPr="00C66D0C" w:rsidRDefault="00035EA8" w:rsidP="00591C31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 xml:space="preserve"> </w:t>
      </w:r>
      <w:r w:rsidR="00591C31" w:rsidRPr="00C66D0C">
        <w:rPr>
          <w:rFonts w:asciiTheme="majorBidi" w:hAnsiTheme="majorBidi" w:cstheme="majorBidi"/>
        </w:rPr>
        <w:t>Figure 7: установка системы ВМ</w:t>
      </w:r>
    </w:p>
    <w:p w14:paraId="598046D3" w14:textId="0EC75772" w:rsidR="00591C31" w:rsidRPr="00C66D0C" w:rsidRDefault="00591C31" w:rsidP="00035EA8">
      <w:pPr>
        <w:pStyle w:val="BodyText"/>
        <w:rPr>
          <w:rFonts w:asciiTheme="majorBidi" w:hAnsiTheme="majorBidi" w:cstheme="majorBidi"/>
        </w:rPr>
      </w:pPr>
    </w:p>
    <w:p w14:paraId="2CF2F883" w14:textId="506F50EC" w:rsidR="00035EA8" w:rsidRPr="00C66D0C" w:rsidRDefault="00035EA8" w:rsidP="00035EA8">
      <w:pPr>
        <w:pStyle w:val="BodyText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выбираю установку системы на жёсткий диск. Устанавливаю язык для интерфейса и раскладки клавиатуры</w:t>
      </w:r>
    </w:p>
    <w:p w14:paraId="0034802D" w14:textId="70F85AF4" w:rsidR="00035EA8" w:rsidRPr="00C66D0C" w:rsidRDefault="00035EA8" w:rsidP="00035EA8">
      <w:pPr>
        <w:pStyle w:val="CaptionedFigure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458E29F4" wp14:editId="4F1EF05F">
            <wp:extent cx="5935980" cy="3337560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C0DCC" w14:textId="77777777" w:rsidR="00591C31" w:rsidRPr="00C66D0C" w:rsidRDefault="00591C31" w:rsidP="00591C31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Figure 8: Установка языка</w:t>
      </w:r>
    </w:p>
    <w:p w14:paraId="533779E4" w14:textId="097DFB8D" w:rsidR="00035EA8" w:rsidRPr="00C66D0C" w:rsidRDefault="00035EA8" w:rsidP="00035EA8">
      <w:pPr>
        <w:pStyle w:val="CaptionedFigure"/>
        <w:rPr>
          <w:rFonts w:asciiTheme="majorBidi" w:hAnsiTheme="majorBidi" w:cstheme="majorBidi"/>
        </w:rPr>
      </w:pPr>
    </w:p>
    <w:p w14:paraId="0687E2E6" w14:textId="3617F5F9" w:rsidR="00035EA8" w:rsidRPr="00C66D0C" w:rsidRDefault="00035EA8" w:rsidP="00035EA8">
      <w:pPr>
        <w:pStyle w:val="CaptionedFigure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  <w:noProof/>
        </w:rPr>
        <w:drawing>
          <wp:inline distT="0" distB="0" distL="0" distR="0" wp14:anchorId="50442E98" wp14:editId="0E3535ED">
            <wp:extent cx="5746333" cy="4869180"/>
            <wp:effectExtent l="0" t="0" r="6985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46928" cy="4869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84256" w14:textId="05058B06" w:rsidR="00035EA8" w:rsidRPr="00C66D0C" w:rsidRDefault="00035EA8" w:rsidP="00035EA8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 xml:space="preserve">Figure </w:t>
      </w:r>
      <w:r w:rsidR="00591C31" w:rsidRPr="00C66D0C">
        <w:rPr>
          <w:rFonts w:asciiTheme="majorBidi" w:hAnsiTheme="majorBidi" w:cstheme="majorBidi"/>
        </w:rPr>
        <w:t>9</w:t>
      </w:r>
      <w:r w:rsidRPr="00C66D0C">
        <w:rPr>
          <w:rFonts w:asciiTheme="majorBidi" w:hAnsiTheme="majorBidi" w:cstheme="majorBidi"/>
        </w:rPr>
        <w:t>: Установка часового пояса</w:t>
      </w:r>
    </w:p>
    <w:p w14:paraId="0BB59A3D" w14:textId="77777777" w:rsidR="00035EA8" w:rsidRPr="00C66D0C" w:rsidRDefault="00035EA8" w:rsidP="00035EA8">
      <w:pPr>
        <w:pStyle w:val="BodyText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lastRenderedPageBreak/>
        <w:t>Создаю пароль суперпользователя</w:t>
      </w:r>
    </w:p>
    <w:p w14:paraId="50EAC417" w14:textId="60A10963" w:rsidR="00035EA8" w:rsidRPr="00C66D0C" w:rsidRDefault="00035EA8" w:rsidP="00035EA8">
      <w:pPr>
        <w:pStyle w:val="CaptionedFigure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  <w:noProof/>
        </w:rPr>
        <w:drawing>
          <wp:inline distT="0" distB="0" distL="0" distR="0" wp14:anchorId="1CF20B82" wp14:editId="0CB04D53">
            <wp:extent cx="5325218" cy="4572638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18D75" w14:textId="308984EE" w:rsidR="00035EA8" w:rsidRPr="00C66D0C" w:rsidRDefault="00035EA8" w:rsidP="00035EA8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Figure 1</w:t>
      </w:r>
      <w:r w:rsidR="00591C31" w:rsidRPr="00C66D0C">
        <w:rPr>
          <w:rFonts w:asciiTheme="majorBidi" w:hAnsiTheme="majorBidi" w:cstheme="majorBidi"/>
        </w:rPr>
        <w:t>0</w:t>
      </w:r>
      <w:r w:rsidRPr="00C66D0C">
        <w:rPr>
          <w:rFonts w:asciiTheme="majorBidi" w:hAnsiTheme="majorBidi" w:cstheme="majorBidi"/>
        </w:rPr>
        <w:t>: Установка пароля root</w:t>
      </w:r>
    </w:p>
    <w:p w14:paraId="744C98F1" w14:textId="77777777" w:rsidR="00035EA8" w:rsidRPr="00C66D0C" w:rsidRDefault="00035EA8" w:rsidP="00035EA8">
      <w:pPr>
        <w:pStyle w:val="BodyText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Перехожу к этапу установки и дожидаюсь его завершения.</w:t>
      </w:r>
    </w:p>
    <w:p w14:paraId="399454C8" w14:textId="62932D7C" w:rsidR="00035EA8" w:rsidRPr="00C66D0C" w:rsidRDefault="00035EA8" w:rsidP="00035EA8">
      <w:pPr>
        <w:pStyle w:val="CaptionedFigure"/>
        <w:rPr>
          <w:rFonts w:asciiTheme="majorBidi" w:hAnsiTheme="majorBidi" w:cstheme="majorBidi"/>
        </w:rPr>
      </w:pPr>
    </w:p>
    <w:p w14:paraId="350CBD93" w14:textId="57681AD6" w:rsidR="00035EA8" w:rsidRPr="00C66D0C" w:rsidRDefault="00035EA8" w:rsidP="00035EA8">
      <w:pPr>
        <w:pStyle w:val="CaptionedFigure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  <w:noProof/>
        </w:rPr>
        <w:drawing>
          <wp:inline distT="0" distB="0" distL="0" distR="0" wp14:anchorId="20E28002" wp14:editId="24C29202">
            <wp:extent cx="5935980" cy="3337560"/>
            <wp:effectExtent l="0" t="0" r="762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17184" w14:textId="6AD505E2" w:rsidR="00035EA8" w:rsidRPr="00C66D0C" w:rsidRDefault="00035EA8" w:rsidP="00035EA8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Figure 1</w:t>
      </w:r>
      <w:r w:rsidR="00013061">
        <w:rPr>
          <w:rFonts w:asciiTheme="majorBidi" w:hAnsiTheme="majorBidi" w:cstheme="majorBidi"/>
        </w:rPr>
        <w:t>1</w:t>
      </w:r>
      <w:r w:rsidRPr="00C66D0C">
        <w:rPr>
          <w:rFonts w:asciiTheme="majorBidi" w:hAnsiTheme="majorBidi" w:cstheme="majorBidi"/>
        </w:rPr>
        <w:t>: Этап установки</w:t>
      </w:r>
    </w:p>
    <w:p w14:paraId="2637049A" w14:textId="58DBB646" w:rsidR="00591C31" w:rsidRPr="00C66D0C" w:rsidRDefault="00591C31" w:rsidP="00035EA8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  <w:noProof/>
        </w:rPr>
        <w:drawing>
          <wp:inline distT="0" distB="0" distL="0" distR="0" wp14:anchorId="31EEED4D" wp14:editId="5E1C2075">
            <wp:extent cx="5619750" cy="3159757"/>
            <wp:effectExtent l="0" t="0" r="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7134" cy="3163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F89E0" w14:textId="50F3D5DC" w:rsidR="00035EA8" w:rsidRPr="00C66D0C" w:rsidRDefault="00035EA8" w:rsidP="00035EA8">
      <w:pPr>
        <w:pStyle w:val="ImageCaption"/>
        <w:rPr>
          <w:rFonts w:asciiTheme="majorBidi" w:hAnsiTheme="majorBidi" w:cstheme="majorBidi"/>
        </w:rPr>
      </w:pPr>
      <w:r w:rsidRPr="00C66D0C">
        <w:rPr>
          <w:rFonts w:asciiTheme="majorBidi" w:hAnsiTheme="majorBidi" w:cstheme="majorBidi"/>
        </w:rPr>
        <w:t>Figure 1</w:t>
      </w:r>
      <w:r w:rsidR="00013061">
        <w:rPr>
          <w:rFonts w:asciiTheme="majorBidi" w:hAnsiTheme="majorBidi" w:cstheme="majorBidi"/>
        </w:rPr>
        <w:t>2</w:t>
      </w:r>
      <w:r w:rsidRPr="00C66D0C">
        <w:rPr>
          <w:rFonts w:asciiTheme="majorBidi" w:hAnsiTheme="majorBidi" w:cstheme="majorBidi"/>
        </w:rPr>
        <w:t>: Запущенная CentOS</w:t>
      </w:r>
    </w:p>
    <w:p w14:paraId="13792940" w14:textId="1F408339" w:rsidR="00035EA8" w:rsidRPr="00C66D0C" w:rsidRDefault="00D62356" w:rsidP="00035EA8">
      <w:pPr>
        <w:pStyle w:val="Heading1"/>
        <w:rPr>
          <w:rFonts w:asciiTheme="majorBidi" w:hAnsiTheme="majorBidi" w:cstheme="majorBidi"/>
          <w:color w:val="1F4E79" w:themeColor="accent1" w:themeShade="80"/>
        </w:rPr>
      </w:pPr>
      <w:r w:rsidRPr="00C66D0C">
        <w:rPr>
          <w:rFonts w:asciiTheme="majorBidi" w:hAnsiTheme="majorBidi" w:cstheme="majorBidi"/>
          <w:color w:val="1F4E79" w:themeColor="accent1" w:themeShade="80"/>
        </w:rPr>
        <w:t>3</w:t>
      </w:r>
      <w:r w:rsidRPr="00C66D0C">
        <w:rPr>
          <w:rFonts w:asciiTheme="majorBidi" w:hAnsiTheme="majorBidi" w:cstheme="majorBidi"/>
          <w:color w:val="1F4E79" w:themeColor="accent1" w:themeShade="80"/>
        </w:rPr>
        <w:tab/>
      </w:r>
      <w:r w:rsidR="00035EA8" w:rsidRPr="00C66D0C">
        <w:rPr>
          <w:rFonts w:asciiTheme="majorBidi" w:hAnsiTheme="majorBidi" w:cstheme="majorBidi"/>
          <w:color w:val="1F4E79" w:themeColor="accent1" w:themeShade="80"/>
        </w:rPr>
        <w:t>Вывод</w:t>
      </w:r>
    </w:p>
    <w:p w14:paraId="0FB43FFF" w14:textId="2A302BAE" w:rsidR="00035EA8" w:rsidRPr="00C66D0C" w:rsidRDefault="00035EA8" w:rsidP="00D62356">
      <w:pPr>
        <w:pStyle w:val="BodyText"/>
        <w:ind w:firstLine="0"/>
        <w:jc w:val="left"/>
        <w:rPr>
          <w:rFonts w:asciiTheme="majorBidi" w:hAnsiTheme="majorBidi" w:cstheme="majorBidi"/>
          <w:lang w:eastAsia="en-US" w:bidi="ar-SA"/>
        </w:rPr>
      </w:pPr>
      <w:r w:rsidRPr="00C66D0C">
        <w:rPr>
          <w:rFonts w:asciiTheme="majorBidi" w:hAnsiTheme="majorBidi" w:cstheme="majorBidi"/>
        </w:rPr>
        <w:t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</w:t>
      </w:r>
    </w:p>
    <w:sectPr w:rsidR="00035EA8" w:rsidRPr="00C66D0C">
      <w:pgSz w:w="11906" w:h="16838"/>
      <w:pgMar w:top="1134" w:right="850" w:bottom="1134" w:left="1701" w:header="720" w:footer="720" w:gutter="0"/>
      <w:cols w:space="720"/>
      <w:docGrid w:linePitch="312" w:charSpace="-655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MS Mincho"/>
    <w:charset w:val="80"/>
    <w:family w:val="auto"/>
    <w:pitch w:val="variable"/>
  </w:font>
  <w:font w:name="FreeSans">
    <w:altName w:val="MS Mincho"/>
    <w:charset w:val="80"/>
    <w:family w:val="auto"/>
    <w:pitch w:val="variable"/>
  </w:font>
  <w:font w:name="Liberation Sans">
    <w:altName w:val="Yu Gothic"/>
    <w:charset w:val="80"/>
    <w:family w:val="swiss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30C0A2A"/>
    <w:multiLevelType w:val="hybridMultilevel"/>
    <w:tmpl w:val="38822420"/>
    <w:lvl w:ilvl="0" w:tplc="6C44F0AA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90876"/>
    <w:multiLevelType w:val="hybridMultilevel"/>
    <w:tmpl w:val="90AEF9FE"/>
    <w:lvl w:ilvl="0" w:tplc="39A84F82">
      <w:start w:val="3"/>
      <w:numFmt w:val="decimal"/>
      <w:lvlText w:val="%1"/>
      <w:lvlJc w:val="left"/>
      <w:pPr>
        <w:ind w:left="72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025788"/>
    <w:multiLevelType w:val="multilevel"/>
    <w:tmpl w:val="5C881F5C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9" w:hanging="4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5" w15:restartNumberingAfterBreak="0">
    <w:nsid w:val="255321B9"/>
    <w:multiLevelType w:val="multilevel"/>
    <w:tmpl w:val="E7A2E4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1069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  <w:b/>
      </w:rPr>
    </w:lvl>
  </w:abstractNum>
  <w:abstractNum w:abstractNumId="6" w15:restartNumberingAfterBreak="0">
    <w:nsid w:val="64F37E70"/>
    <w:multiLevelType w:val="hybridMultilevel"/>
    <w:tmpl w:val="1BEEBD2C"/>
    <w:lvl w:ilvl="0" w:tplc="313E8DD2">
      <w:start w:val="2"/>
      <w:numFmt w:val="decimal"/>
      <w:lvlText w:val="%1"/>
      <w:lvlJc w:val="left"/>
      <w:pPr>
        <w:ind w:left="360" w:hanging="360"/>
      </w:pPr>
      <w:rPr>
        <w:rFonts w:hint="default"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F48F0"/>
    <w:rsid w:val="00013061"/>
    <w:rsid w:val="00026ACC"/>
    <w:rsid w:val="00035EA8"/>
    <w:rsid w:val="001437ED"/>
    <w:rsid w:val="001B77E9"/>
    <w:rsid w:val="001D421C"/>
    <w:rsid w:val="00252362"/>
    <w:rsid w:val="002F2042"/>
    <w:rsid w:val="0031184A"/>
    <w:rsid w:val="00335E42"/>
    <w:rsid w:val="0035652F"/>
    <w:rsid w:val="003B7CC8"/>
    <w:rsid w:val="003E1CB3"/>
    <w:rsid w:val="00541CAC"/>
    <w:rsid w:val="00591784"/>
    <w:rsid w:val="00591C31"/>
    <w:rsid w:val="005D0371"/>
    <w:rsid w:val="005F0339"/>
    <w:rsid w:val="00667CA4"/>
    <w:rsid w:val="00671F9D"/>
    <w:rsid w:val="006776D4"/>
    <w:rsid w:val="00791128"/>
    <w:rsid w:val="00850792"/>
    <w:rsid w:val="008814F8"/>
    <w:rsid w:val="008F40D3"/>
    <w:rsid w:val="00917993"/>
    <w:rsid w:val="00A45AA7"/>
    <w:rsid w:val="00A9388B"/>
    <w:rsid w:val="00AB2A6B"/>
    <w:rsid w:val="00C04791"/>
    <w:rsid w:val="00C2300F"/>
    <w:rsid w:val="00C66D0C"/>
    <w:rsid w:val="00D169F3"/>
    <w:rsid w:val="00D268F3"/>
    <w:rsid w:val="00D62356"/>
    <w:rsid w:val="00DB51B3"/>
    <w:rsid w:val="00E174EB"/>
    <w:rsid w:val="00E31272"/>
    <w:rsid w:val="00E63302"/>
    <w:rsid w:val="00EB4F8E"/>
    <w:rsid w:val="00EF0795"/>
    <w:rsid w:val="00F0637E"/>
    <w:rsid w:val="00F17A5E"/>
    <w:rsid w:val="00FA30E3"/>
    <w:rsid w:val="00FB0BD4"/>
    <w:rsid w:val="00FF4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95A28E0"/>
  <w15:chartTrackingRefBased/>
  <w15:docId w15:val="{E597C577-5A69-4401-AAA3-E30754CCE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spacing w:line="360" w:lineRule="auto"/>
      <w:ind w:firstLine="709"/>
      <w:jc w:val="both"/>
    </w:pPr>
    <w:rPr>
      <w:rFonts w:ascii="Liberation Serif" w:eastAsia="Droid Sans Fallback" w:hAnsi="Liberation Serif" w:cs="FreeSans"/>
      <w:kern w:val="1"/>
      <w:sz w:val="24"/>
      <w:szCs w:val="24"/>
      <w:lang w:eastAsia="zh-CN" w:bidi="hi-IN"/>
    </w:rPr>
  </w:style>
  <w:style w:type="paragraph" w:styleId="Heading1">
    <w:name w:val="heading 1"/>
    <w:basedOn w:val="a"/>
    <w:next w:val="BodyText"/>
    <w:qFormat/>
    <w:pPr>
      <w:numPr>
        <w:numId w:val="2"/>
      </w:numPr>
      <w:outlineLvl w:val="0"/>
    </w:pPr>
    <w:rPr>
      <w:b/>
      <w:bCs/>
      <w:sz w:val="32"/>
      <w:szCs w:val="32"/>
    </w:rPr>
  </w:style>
  <w:style w:type="paragraph" w:styleId="Heading2">
    <w:name w:val="heading 2"/>
    <w:basedOn w:val="a"/>
    <w:next w:val="BodyText"/>
    <w:qFormat/>
    <w:pPr>
      <w:numPr>
        <w:ilvl w:val="1"/>
        <w:numId w:val="2"/>
      </w:numPr>
      <w:outlineLvl w:val="1"/>
    </w:pPr>
    <w:rPr>
      <w:b/>
      <w:bCs/>
      <w:i/>
      <w:iCs/>
    </w:rPr>
  </w:style>
  <w:style w:type="paragraph" w:styleId="Heading3">
    <w:name w:val="heading 3"/>
    <w:basedOn w:val="a"/>
    <w:next w:val="BodyText"/>
    <w:qFormat/>
    <w:pPr>
      <w:numPr>
        <w:ilvl w:val="2"/>
        <w:numId w:val="2"/>
      </w:num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1">
    <w:name w:val="Основной шрифт абзаца1"/>
  </w:style>
  <w:style w:type="character" w:customStyle="1" w:styleId="Absatz-Standardschriftart">
    <w:name w:val="Absatz-Standardschriftart"/>
  </w:style>
  <w:style w:type="paragraph" w:customStyle="1" w:styleId="a">
    <w:name w:val="Заголовок"/>
    <w:basedOn w:val="Normal"/>
    <w:next w:val="BodyText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a"/>
    <w:next w:val="BodyText"/>
    <w:qFormat/>
    <w:pPr>
      <w:jc w:val="center"/>
    </w:pPr>
    <w:rPr>
      <w:b/>
      <w:bCs/>
      <w:sz w:val="36"/>
      <w:szCs w:val="36"/>
    </w:rPr>
  </w:style>
  <w:style w:type="paragraph" w:customStyle="1" w:styleId="2">
    <w:name w:val="Указатель2"/>
    <w:basedOn w:val="Normal"/>
    <w:pPr>
      <w:suppressLineNumbers/>
    </w:pPr>
  </w:style>
  <w:style w:type="paragraph" w:customStyle="1" w:styleId="10">
    <w:name w:val="Название объекта1"/>
    <w:basedOn w:val="Normal"/>
    <w:pPr>
      <w:suppressLineNumbers/>
      <w:spacing w:before="120" w:after="120"/>
    </w:pPr>
    <w:rPr>
      <w:i/>
      <w:iCs/>
    </w:rPr>
  </w:style>
  <w:style w:type="paragraph" w:customStyle="1" w:styleId="11">
    <w:name w:val="Указатель1"/>
    <w:basedOn w:val="Normal"/>
    <w:pPr>
      <w:suppressLineNumbers/>
    </w:pPr>
  </w:style>
  <w:style w:type="paragraph" w:customStyle="1" w:styleId="WW-">
    <w:name w:val="WW-Заголовок"/>
    <w:basedOn w:val="Normal"/>
    <w:next w:val="Subtitle"/>
    <w:pPr>
      <w:ind w:firstLine="567"/>
      <w:jc w:val="center"/>
    </w:pPr>
    <w:rPr>
      <w:b/>
      <w:sz w:val="30"/>
    </w:rPr>
  </w:style>
  <w:style w:type="paragraph" w:styleId="Subtitle">
    <w:name w:val="Subtitle"/>
    <w:basedOn w:val="a"/>
    <w:next w:val="BodyText"/>
    <w:qFormat/>
    <w:pPr>
      <w:jc w:val="center"/>
    </w:pPr>
    <w:rPr>
      <w:i/>
      <w:iCs/>
    </w:rPr>
  </w:style>
  <w:style w:type="paragraph" w:customStyle="1" w:styleId="12">
    <w:name w:val="Цитата1"/>
    <w:basedOn w:val="Normal"/>
    <w:pPr>
      <w:spacing w:after="283"/>
      <w:ind w:left="567" w:right="567" w:firstLine="0"/>
    </w:pPr>
  </w:style>
  <w:style w:type="paragraph" w:styleId="BodyTextFirstIndent">
    <w:name w:val="Body Text First Indent"/>
    <w:basedOn w:val="BodyText"/>
    <w:pPr>
      <w:ind w:firstLine="283"/>
    </w:pPr>
  </w:style>
  <w:style w:type="paragraph" w:customStyle="1" w:styleId="Quotations">
    <w:name w:val="Quotations"/>
    <w:basedOn w:val="Normal"/>
    <w:pPr>
      <w:spacing w:after="283"/>
      <w:ind w:left="567" w:right="567" w:firstLine="0"/>
    </w:pPr>
  </w:style>
  <w:style w:type="paragraph" w:styleId="Title">
    <w:name w:val="Title"/>
    <w:basedOn w:val="a"/>
    <w:next w:val="BodyText"/>
    <w:qFormat/>
    <w:pPr>
      <w:jc w:val="center"/>
    </w:pPr>
    <w:rPr>
      <w:b/>
      <w:bCs/>
      <w:sz w:val="56"/>
      <w:szCs w:val="56"/>
    </w:rPr>
  </w:style>
  <w:style w:type="paragraph" w:styleId="ListParagraph">
    <w:name w:val="List Paragraph"/>
    <w:basedOn w:val="Normal"/>
    <w:uiPriority w:val="34"/>
    <w:qFormat/>
    <w:rsid w:val="00850792"/>
    <w:pPr>
      <w:ind w:left="720"/>
      <w:contextualSpacing/>
    </w:pPr>
    <w:rPr>
      <w:rFonts w:cs="Mangal"/>
      <w:szCs w:val="21"/>
    </w:rPr>
  </w:style>
  <w:style w:type="paragraph" w:customStyle="1" w:styleId="Default">
    <w:name w:val="Default"/>
    <w:rsid w:val="00F17A5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D169F3"/>
    <w:pPr>
      <w:widowControl/>
      <w:suppressAutoHyphens w:val="0"/>
      <w:spacing w:before="180" w:after="180" w:line="240" w:lineRule="auto"/>
      <w:ind w:firstLine="0"/>
      <w:jc w:val="left"/>
    </w:pPr>
    <w:rPr>
      <w:rFonts w:asciiTheme="minorHAnsi" w:eastAsiaTheme="minorHAnsi" w:hAnsiTheme="minorHAnsi" w:cstheme="minorBidi"/>
      <w:kern w:val="0"/>
      <w:lang w:eastAsia="en-US" w:bidi="ar-SA"/>
    </w:rPr>
  </w:style>
  <w:style w:type="paragraph" w:customStyle="1" w:styleId="ImageCaption">
    <w:name w:val="Image Caption"/>
    <w:basedOn w:val="Caption"/>
    <w:rsid w:val="00035EA8"/>
    <w:pPr>
      <w:keepNext w:val="0"/>
      <w:widowControl/>
      <w:suppressAutoHyphens w:val="0"/>
      <w:spacing w:before="0" w:line="240" w:lineRule="auto"/>
      <w:ind w:firstLine="0"/>
      <w:jc w:val="left"/>
    </w:pPr>
    <w:rPr>
      <w:rFonts w:asciiTheme="minorHAnsi" w:eastAsiaTheme="minorHAnsi" w:hAnsiTheme="minorHAnsi" w:cstheme="minorBidi"/>
      <w:b w:val="0"/>
      <w:bCs w:val="0"/>
      <w:i/>
      <w:kern w:val="0"/>
      <w:sz w:val="24"/>
      <w:szCs w:val="24"/>
      <w:lang w:eastAsia="en-US" w:bidi="ar-SA"/>
    </w:rPr>
  </w:style>
  <w:style w:type="paragraph" w:customStyle="1" w:styleId="DefinitionTerm">
    <w:name w:val="Definition Term"/>
    <w:basedOn w:val="Normal"/>
    <w:next w:val="Normal"/>
    <w:rsid w:val="00035EA8"/>
    <w:pPr>
      <w:keepNext/>
      <w:keepLines/>
      <w:widowControl/>
      <w:suppressAutoHyphens w:val="0"/>
      <w:spacing w:line="240" w:lineRule="auto"/>
      <w:ind w:firstLine="0"/>
      <w:jc w:val="left"/>
    </w:pPr>
    <w:rPr>
      <w:rFonts w:asciiTheme="minorHAnsi" w:eastAsiaTheme="minorHAnsi" w:hAnsiTheme="minorHAnsi" w:cstheme="minorBidi"/>
      <w:b/>
      <w:kern w:val="0"/>
      <w:lang w:eastAsia="en-US" w:bidi="ar-SA"/>
    </w:rPr>
  </w:style>
  <w:style w:type="paragraph" w:customStyle="1" w:styleId="CaptionedFigure">
    <w:name w:val="Captioned Figure"/>
    <w:basedOn w:val="Normal"/>
    <w:rsid w:val="00035EA8"/>
    <w:pPr>
      <w:keepNext/>
      <w:widowControl/>
      <w:suppressAutoHyphens w:val="0"/>
      <w:spacing w:after="200" w:line="240" w:lineRule="auto"/>
      <w:ind w:firstLine="0"/>
      <w:jc w:val="left"/>
    </w:pPr>
    <w:rPr>
      <w:rFonts w:asciiTheme="minorHAnsi" w:eastAsiaTheme="minorHAnsi" w:hAnsiTheme="minorHAnsi" w:cstheme="minorBidi"/>
      <w:kern w:val="0"/>
      <w:lang w:eastAsia="en-US" w:bidi="ar-SA"/>
    </w:rPr>
  </w:style>
  <w:style w:type="character" w:customStyle="1" w:styleId="SectionNumber">
    <w:name w:val="Section Number"/>
    <w:basedOn w:val="DefaultParagraphFont"/>
    <w:rsid w:val="00035EA8"/>
  </w:style>
  <w:style w:type="character" w:styleId="Hyperlink">
    <w:name w:val="Hyperlink"/>
    <w:basedOn w:val="DefaultParagraphFont"/>
    <w:uiPriority w:val="99"/>
    <w:semiHidden/>
    <w:unhideWhenUsed/>
    <w:rsid w:val="003B7CC8"/>
    <w:rPr>
      <w:color w:val="5B9BD5" w:themeColor="accent1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3B7CC8"/>
    <w:pPr>
      <w:widowControl/>
      <w:suppressAutoHyphens w:val="0"/>
      <w:spacing w:after="100" w:line="240" w:lineRule="auto"/>
      <w:ind w:firstLine="0"/>
      <w:jc w:val="left"/>
    </w:pPr>
    <w:rPr>
      <w:rFonts w:asciiTheme="minorHAnsi" w:eastAsiaTheme="minorHAnsi" w:hAnsiTheme="minorHAnsi" w:cstheme="minorBidi"/>
      <w:kern w:val="0"/>
      <w:lang w:eastAsia="en-US" w:bidi="ar-SA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3B7CC8"/>
    <w:pPr>
      <w:keepLines/>
      <w:widowControl/>
      <w:numPr>
        <w:numId w:val="0"/>
      </w:numPr>
      <w:suppressAutoHyphens w:val="0"/>
      <w:spacing w:after="0" w:line="256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file:///C:\Users\DELL\Downloads\report%20(1).docx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file:///C:\Users\DELL\Downloads\report%20(1).docx" TargetMode="External"/><Relationship Id="rId11" Type="http://schemas.openxmlformats.org/officeDocument/2006/relationships/image" Target="media/image4.png"/><Relationship Id="rId5" Type="http://schemas.openxmlformats.org/officeDocument/2006/relationships/hyperlink" Target="file:///C:\Users\DELL\Downloads\report%20(1).docx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253</Words>
  <Characters>144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V. Korolkova</dc:creator>
  <cp:keywords/>
  <dc:description/>
  <cp:lastModifiedBy>Mona Alseed</cp:lastModifiedBy>
  <cp:revision>6</cp:revision>
  <cp:lastPrinted>2021-09-18T19:56:00Z</cp:lastPrinted>
  <dcterms:created xsi:type="dcterms:W3CDTF">2021-09-18T19:54:00Z</dcterms:created>
  <dcterms:modified xsi:type="dcterms:W3CDTF">2021-09-18T20:10:00Z</dcterms:modified>
</cp:coreProperties>
</file>